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7164DF" w14:textId="77777777" w:rsidR="0057454F" w:rsidRPr="005857B4" w:rsidRDefault="0057454F" w:rsidP="001248A3">
      <w:pPr>
        <w:pStyle w:val="Heading3"/>
        <w:spacing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 w:rsidRPr="005857B4">
        <w:rPr>
          <w:rFonts w:ascii="Arial" w:hAnsi="Arial" w:cs="Arial"/>
          <w:b/>
          <w:bCs/>
          <w:color w:val="000000" w:themeColor="text1"/>
          <w:sz w:val="28"/>
          <w:szCs w:val="28"/>
        </w:rPr>
        <w:t>Value Propositions</w:t>
      </w:r>
    </w:p>
    <w:p w14:paraId="63090865" w14:textId="77777777" w:rsidR="0057454F" w:rsidRDefault="0057454F" w:rsidP="001248A3">
      <w:pPr>
        <w:pStyle w:val="ListParagraph"/>
        <w:numPr>
          <w:ilvl w:val="0"/>
          <w:numId w:val="11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usiness</w:t>
      </w:r>
    </w:p>
    <w:p w14:paraId="6C93F204" w14:textId="77777777" w:rsidR="0057454F" w:rsidRDefault="0057454F" w:rsidP="001248A3">
      <w:pPr>
        <w:pStyle w:val="ListParagraph"/>
        <w:numPr>
          <w:ilvl w:val="1"/>
          <w:numId w:val="11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ervices </w:t>
      </w:r>
    </w:p>
    <w:p w14:paraId="02B86FCE" w14:textId="77777777" w:rsidR="0057454F" w:rsidRDefault="0057454F" w:rsidP="001248A3">
      <w:pPr>
        <w:pStyle w:val="ListParagraph"/>
        <w:numPr>
          <w:ilvl w:val="1"/>
          <w:numId w:val="11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ustomers</w:t>
      </w:r>
    </w:p>
    <w:p w14:paraId="78A5D81F" w14:textId="77777777" w:rsidR="0057454F" w:rsidRDefault="0057454F" w:rsidP="001248A3">
      <w:pPr>
        <w:pStyle w:val="ListParagraph"/>
        <w:numPr>
          <w:ilvl w:val="0"/>
          <w:numId w:val="11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ustomer</w:t>
      </w:r>
    </w:p>
    <w:p w14:paraId="0D611680" w14:textId="77777777" w:rsidR="0057454F" w:rsidRDefault="0057454F" w:rsidP="001248A3">
      <w:pPr>
        <w:pStyle w:val="ListParagraph"/>
        <w:numPr>
          <w:ilvl w:val="1"/>
          <w:numId w:val="11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rvices</w:t>
      </w:r>
    </w:p>
    <w:p w14:paraId="60A8F301" w14:textId="77777777" w:rsidR="0057454F" w:rsidRDefault="0057454F" w:rsidP="001248A3">
      <w:pPr>
        <w:pStyle w:val="ListParagraph"/>
        <w:numPr>
          <w:ilvl w:val="1"/>
          <w:numId w:val="11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ntents</w:t>
      </w:r>
    </w:p>
    <w:p w14:paraId="4C7F6AA5" w14:textId="63C3E38D" w:rsidR="0057454F" w:rsidRDefault="0057454F" w:rsidP="001248A3">
      <w:pPr>
        <w:pStyle w:val="ListParagraph"/>
        <w:numPr>
          <w:ilvl w:val="1"/>
          <w:numId w:val="11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ffers</w:t>
      </w:r>
      <w:r w:rsidR="0038294D">
        <w:rPr>
          <w:rFonts w:ascii="Arial" w:hAnsi="Arial" w:cs="Arial"/>
          <w:sz w:val="24"/>
          <w:szCs w:val="24"/>
        </w:rPr>
        <w:t xml:space="preserve"> and Discounts</w:t>
      </w:r>
    </w:p>
    <w:p w14:paraId="41EEF1C8" w14:textId="3BC30F7A" w:rsidR="0057454F" w:rsidRPr="005857B4" w:rsidRDefault="0057454F" w:rsidP="001248A3">
      <w:pPr>
        <w:pStyle w:val="Heading3"/>
        <w:spacing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t>Business</w:t>
      </w:r>
      <w:r w:rsidRPr="005857B4">
        <w:rPr>
          <w:rFonts w:ascii="Arial" w:hAnsi="Arial" w:cs="Arial"/>
          <w:b/>
          <w:bCs/>
          <w:color w:val="000000" w:themeColor="text1"/>
          <w:sz w:val="28"/>
          <w:szCs w:val="28"/>
        </w:rPr>
        <w:t xml:space="preserve"> Segments</w:t>
      </w:r>
    </w:p>
    <w:p w14:paraId="5A05DE90" w14:textId="77777777" w:rsidR="0057454F" w:rsidRPr="0057454F" w:rsidRDefault="0057454F" w:rsidP="001248A3">
      <w:pPr>
        <w:pStyle w:val="ListParagraph"/>
        <w:numPr>
          <w:ilvl w:val="0"/>
          <w:numId w:val="12"/>
        </w:numPr>
        <w:spacing w:line="360" w:lineRule="auto"/>
        <w:rPr>
          <w:rFonts w:ascii="Arial" w:hAnsi="Arial" w:cs="Arial"/>
          <w:sz w:val="24"/>
          <w:szCs w:val="24"/>
        </w:rPr>
      </w:pPr>
      <w:r w:rsidRPr="0057454F">
        <w:rPr>
          <w:rFonts w:ascii="Arial" w:hAnsi="Arial" w:cs="Arial"/>
          <w:sz w:val="24"/>
          <w:szCs w:val="24"/>
        </w:rPr>
        <w:t>Businesses who provide services</w:t>
      </w:r>
    </w:p>
    <w:p w14:paraId="4AE5CD08" w14:textId="516483FA" w:rsidR="0057454F" w:rsidRPr="0057454F" w:rsidRDefault="0057454F" w:rsidP="001248A3">
      <w:pPr>
        <w:pStyle w:val="ListParagraph"/>
        <w:numPr>
          <w:ilvl w:val="0"/>
          <w:numId w:val="12"/>
        </w:numPr>
        <w:spacing w:line="360" w:lineRule="auto"/>
        <w:rPr>
          <w:rFonts w:ascii="Arial" w:hAnsi="Arial" w:cs="Arial"/>
          <w:sz w:val="24"/>
          <w:szCs w:val="24"/>
        </w:rPr>
      </w:pPr>
      <w:r w:rsidRPr="0057454F">
        <w:rPr>
          <w:rFonts w:ascii="Arial" w:hAnsi="Arial" w:cs="Arial"/>
          <w:sz w:val="24"/>
          <w:szCs w:val="24"/>
        </w:rPr>
        <w:t>Person with Skills and required attachments who can give service</w:t>
      </w:r>
    </w:p>
    <w:p w14:paraId="556DC15D" w14:textId="77777777" w:rsidR="0057454F" w:rsidRPr="005857B4" w:rsidRDefault="0057454F" w:rsidP="001248A3">
      <w:pPr>
        <w:pStyle w:val="Heading3"/>
        <w:spacing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 w:rsidRPr="005857B4">
        <w:rPr>
          <w:rFonts w:ascii="Arial" w:hAnsi="Arial" w:cs="Arial"/>
          <w:b/>
          <w:bCs/>
          <w:color w:val="000000" w:themeColor="text1"/>
          <w:sz w:val="28"/>
          <w:szCs w:val="28"/>
        </w:rPr>
        <w:t>Customer Segments</w:t>
      </w:r>
    </w:p>
    <w:p w14:paraId="7B8B381B" w14:textId="77777777" w:rsidR="0057454F" w:rsidRDefault="0057454F" w:rsidP="001248A3">
      <w:pPr>
        <w:pStyle w:val="ListParagraph"/>
        <w:numPr>
          <w:ilvl w:val="0"/>
          <w:numId w:val="13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eople who need technical help or need help with repairing, making, managing, guiding</w:t>
      </w:r>
    </w:p>
    <w:p w14:paraId="3062AA35" w14:textId="2168FB45" w:rsidR="0057454F" w:rsidRDefault="00B84918" w:rsidP="001248A3">
      <w:pPr>
        <w:pStyle w:val="Heading3"/>
        <w:spacing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t xml:space="preserve">Business and </w:t>
      </w:r>
      <w:r w:rsidR="0057454F" w:rsidRPr="005857B4">
        <w:rPr>
          <w:rFonts w:ascii="Arial" w:hAnsi="Arial" w:cs="Arial"/>
          <w:b/>
          <w:bCs/>
          <w:color w:val="000000" w:themeColor="text1"/>
          <w:sz w:val="28"/>
          <w:szCs w:val="28"/>
        </w:rPr>
        <w:t>Customer Relationship</w:t>
      </w:r>
    </w:p>
    <w:p w14:paraId="3924DB2A" w14:textId="7447F508" w:rsidR="001248A3" w:rsidRPr="001248A3" w:rsidRDefault="001248A3" w:rsidP="001248A3">
      <w:pPr>
        <w:pStyle w:val="ListParagraph"/>
        <w:numPr>
          <w:ilvl w:val="0"/>
          <w:numId w:val="13"/>
        </w:numPr>
        <w:spacing w:line="360" w:lineRule="auto"/>
      </w:pPr>
      <w:r>
        <w:rPr>
          <w:rFonts w:ascii="Arial" w:hAnsi="Arial" w:cs="Arial"/>
          <w:sz w:val="24"/>
          <w:szCs w:val="24"/>
        </w:rPr>
        <w:t>Website</w:t>
      </w:r>
    </w:p>
    <w:p w14:paraId="54D5D1BF" w14:textId="22D3F9DA" w:rsidR="00C22EBE" w:rsidRPr="00B84918" w:rsidRDefault="00C22EBE" w:rsidP="001248A3">
      <w:pPr>
        <w:pStyle w:val="ListParagraph"/>
        <w:numPr>
          <w:ilvl w:val="0"/>
          <w:numId w:val="13"/>
        </w:numPr>
        <w:spacing w:line="360" w:lineRule="auto"/>
      </w:pPr>
      <w:r>
        <w:rPr>
          <w:rFonts w:ascii="Arial" w:hAnsi="Arial" w:cs="Arial"/>
          <w:sz w:val="24"/>
          <w:szCs w:val="24"/>
        </w:rPr>
        <w:t>Advertisement</w:t>
      </w:r>
    </w:p>
    <w:p w14:paraId="4636AB3E" w14:textId="2DC7D01E" w:rsidR="00B84918" w:rsidRPr="00C22EBE" w:rsidRDefault="00B84918" w:rsidP="001248A3">
      <w:pPr>
        <w:pStyle w:val="ListParagraph"/>
        <w:numPr>
          <w:ilvl w:val="0"/>
          <w:numId w:val="13"/>
        </w:numPr>
        <w:spacing w:line="360" w:lineRule="auto"/>
      </w:pPr>
      <w:r>
        <w:rPr>
          <w:rFonts w:ascii="Arial" w:hAnsi="Arial" w:cs="Arial"/>
          <w:sz w:val="24"/>
          <w:szCs w:val="24"/>
        </w:rPr>
        <w:t>Social Media</w:t>
      </w:r>
    </w:p>
    <w:p w14:paraId="38446B2F" w14:textId="265823D1" w:rsidR="0057454F" w:rsidRDefault="0057454F" w:rsidP="001248A3">
      <w:pPr>
        <w:pStyle w:val="Heading3"/>
        <w:spacing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 w:rsidRPr="005857B4">
        <w:rPr>
          <w:rFonts w:ascii="Arial" w:hAnsi="Arial" w:cs="Arial"/>
          <w:b/>
          <w:bCs/>
          <w:color w:val="000000" w:themeColor="text1"/>
          <w:sz w:val="28"/>
          <w:szCs w:val="28"/>
        </w:rPr>
        <w:t>C</w:t>
      </w:r>
      <w:r>
        <w:rPr>
          <w:rFonts w:ascii="Arial" w:hAnsi="Arial" w:cs="Arial"/>
          <w:b/>
          <w:bCs/>
          <w:color w:val="000000" w:themeColor="text1"/>
          <w:sz w:val="28"/>
          <w:szCs w:val="28"/>
        </w:rPr>
        <w:t>hannels</w:t>
      </w:r>
    </w:p>
    <w:p w14:paraId="1E62D189" w14:textId="2DEA1494" w:rsidR="0057454F" w:rsidRDefault="0057454F" w:rsidP="001248A3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bsite</w:t>
      </w:r>
    </w:p>
    <w:p w14:paraId="082436B4" w14:textId="279AE788" w:rsidR="00C22EBE" w:rsidRDefault="00C22EBE" w:rsidP="001248A3">
      <w:pPr>
        <w:pStyle w:val="ListParagraph"/>
        <w:numPr>
          <w:ilvl w:val="1"/>
          <w:numId w:val="14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Business page for </w:t>
      </w:r>
      <w:r w:rsidR="00072496">
        <w:rPr>
          <w:rFonts w:ascii="Arial" w:hAnsi="Arial" w:cs="Arial"/>
          <w:sz w:val="24"/>
          <w:szCs w:val="24"/>
        </w:rPr>
        <w:t>service providers</w:t>
      </w:r>
    </w:p>
    <w:p w14:paraId="2F410027" w14:textId="7D70BC3C" w:rsidR="00C22EBE" w:rsidRPr="000C2BE9" w:rsidRDefault="00C22EBE" w:rsidP="001248A3">
      <w:pPr>
        <w:pStyle w:val="ListParagraph"/>
        <w:numPr>
          <w:ilvl w:val="1"/>
          <w:numId w:val="14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ustomer page for customers</w:t>
      </w:r>
    </w:p>
    <w:p w14:paraId="77534A69" w14:textId="525CE8D6" w:rsidR="0057454F" w:rsidRDefault="0057454F" w:rsidP="001248A3">
      <w:pPr>
        <w:pStyle w:val="Heading3"/>
        <w:spacing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t>Revenue Streams</w:t>
      </w:r>
    </w:p>
    <w:p w14:paraId="515D311C" w14:textId="0D04A19A" w:rsidR="00756C63" w:rsidRPr="00952DA3" w:rsidRDefault="00756C63" w:rsidP="001248A3">
      <w:pPr>
        <w:pStyle w:val="ListParagraph"/>
        <w:numPr>
          <w:ilvl w:val="0"/>
          <w:numId w:val="1"/>
        </w:numPr>
        <w:spacing w:line="360" w:lineRule="auto"/>
      </w:pPr>
      <w:r>
        <w:rPr>
          <w:rFonts w:ascii="Arial" w:hAnsi="Arial" w:cs="Arial"/>
          <w:sz w:val="24"/>
          <w:szCs w:val="24"/>
        </w:rPr>
        <w:t xml:space="preserve">Business </w:t>
      </w:r>
      <w:r w:rsidR="004B09C8">
        <w:rPr>
          <w:rFonts w:ascii="Arial" w:hAnsi="Arial" w:cs="Arial"/>
          <w:sz w:val="24"/>
          <w:szCs w:val="24"/>
        </w:rPr>
        <w:t>c</w:t>
      </w:r>
      <w:r>
        <w:rPr>
          <w:rFonts w:ascii="Arial" w:hAnsi="Arial" w:cs="Arial"/>
          <w:sz w:val="24"/>
          <w:szCs w:val="24"/>
        </w:rPr>
        <w:t>ollaboration</w:t>
      </w:r>
    </w:p>
    <w:p w14:paraId="2ABCD7E3" w14:textId="2CBE3660" w:rsidR="00952DA3" w:rsidRPr="001248A3" w:rsidRDefault="00952DA3" w:rsidP="001248A3">
      <w:pPr>
        <w:pStyle w:val="ListParagraph"/>
        <w:numPr>
          <w:ilvl w:val="0"/>
          <w:numId w:val="1"/>
        </w:numPr>
        <w:spacing w:line="360" w:lineRule="auto"/>
      </w:pPr>
      <w:r>
        <w:rPr>
          <w:rFonts w:ascii="Arial" w:hAnsi="Arial" w:cs="Arial"/>
          <w:sz w:val="24"/>
          <w:szCs w:val="24"/>
        </w:rPr>
        <w:t>Social media like YouTube</w:t>
      </w:r>
    </w:p>
    <w:p w14:paraId="1838DE50" w14:textId="000DDF0A" w:rsidR="001248A3" w:rsidRPr="00756C63" w:rsidRDefault="001248A3" w:rsidP="001248A3">
      <w:pPr>
        <w:pStyle w:val="ListParagraph"/>
        <w:numPr>
          <w:ilvl w:val="0"/>
          <w:numId w:val="1"/>
        </w:numPr>
        <w:spacing w:line="360" w:lineRule="auto"/>
      </w:pPr>
      <w:r>
        <w:rPr>
          <w:rFonts w:ascii="Arial" w:hAnsi="Arial" w:cs="Arial"/>
          <w:sz w:val="24"/>
          <w:szCs w:val="24"/>
        </w:rPr>
        <w:t>Customer hiring services</w:t>
      </w:r>
    </w:p>
    <w:p w14:paraId="6214FA1A" w14:textId="0E0E8A80" w:rsidR="0057454F" w:rsidRDefault="0057454F" w:rsidP="001248A3">
      <w:pPr>
        <w:pStyle w:val="Heading3"/>
        <w:spacing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lastRenderedPageBreak/>
        <w:t>Cost Structure</w:t>
      </w:r>
    </w:p>
    <w:p w14:paraId="5EE401F3" w14:textId="50865409" w:rsidR="00411242" w:rsidRPr="00756C63" w:rsidRDefault="00411242" w:rsidP="001248A3">
      <w:pPr>
        <w:pStyle w:val="ListParagraph"/>
        <w:numPr>
          <w:ilvl w:val="0"/>
          <w:numId w:val="1"/>
        </w:numPr>
        <w:spacing w:line="360" w:lineRule="auto"/>
      </w:pPr>
      <w:r>
        <w:rPr>
          <w:rFonts w:ascii="Arial" w:hAnsi="Arial" w:cs="Arial"/>
          <w:sz w:val="24"/>
          <w:szCs w:val="24"/>
        </w:rPr>
        <w:t>Website Development</w:t>
      </w:r>
    </w:p>
    <w:p w14:paraId="4C52BFCD" w14:textId="0731EDD2" w:rsidR="00756C63" w:rsidRPr="00416BEC" w:rsidRDefault="00756C63" w:rsidP="001248A3">
      <w:pPr>
        <w:pStyle w:val="ListParagraph"/>
        <w:numPr>
          <w:ilvl w:val="0"/>
          <w:numId w:val="1"/>
        </w:numPr>
        <w:spacing w:line="360" w:lineRule="auto"/>
      </w:pPr>
      <w:r>
        <w:rPr>
          <w:rFonts w:ascii="Arial" w:hAnsi="Arial" w:cs="Arial"/>
          <w:sz w:val="24"/>
          <w:szCs w:val="24"/>
        </w:rPr>
        <w:t>Advertisement</w:t>
      </w:r>
    </w:p>
    <w:p w14:paraId="217D3495" w14:textId="4BEAA37A" w:rsidR="00416BEC" w:rsidRPr="00333B72" w:rsidRDefault="00BD56CD" w:rsidP="001248A3">
      <w:pPr>
        <w:pStyle w:val="ListParagraph"/>
        <w:numPr>
          <w:ilvl w:val="0"/>
          <w:numId w:val="1"/>
        </w:numPr>
        <w:spacing w:line="360" w:lineRule="auto"/>
      </w:pPr>
      <w:r>
        <w:rPr>
          <w:rFonts w:ascii="Arial" w:hAnsi="Arial" w:cs="Arial"/>
          <w:sz w:val="24"/>
          <w:szCs w:val="24"/>
        </w:rPr>
        <w:t>Employees</w:t>
      </w:r>
    </w:p>
    <w:p w14:paraId="038E62E7" w14:textId="10CC3595" w:rsidR="00333B72" w:rsidRPr="00411242" w:rsidRDefault="00333B72" w:rsidP="001248A3">
      <w:pPr>
        <w:pStyle w:val="ListParagraph"/>
        <w:numPr>
          <w:ilvl w:val="0"/>
          <w:numId w:val="1"/>
        </w:numPr>
        <w:spacing w:line="360" w:lineRule="auto"/>
      </w:pPr>
      <w:r>
        <w:rPr>
          <w:rFonts w:ascii="Arial" w:hAnsi="Arial" w:cs="Arial"/>
          <w:sz w:val="24"/>
          <w:szCs w:val="24"/>
        </w:rPr>
        <w:t>Servicer</w:t>
      </w:r>
      <w:r w:rsidR="00BF2730">
        <w:rPr>
          <w:rFonts w:ascii="Arial" w:hAnsi="Arial" w:cs="Arial"/>
          <w:sz w:val="24"/>
          <w:szCs w:val="24"/>
        </w:rPr>
        <w:t>s</w:t>
      </w:r>
    </w:p>
    <w:p w14:paraId="36A583FA" w14:textId="03B04724" w:rsidR="0057454F" w:rsidRDefault="0057454F" w:rsidP="001248A3">
      <w:pPr>
        <w:pStyle w:val="Heading3"/>
        <w:spacing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t>Key Activities</w:t>
      </w:r>
    </w:p>
    <w:p w14:paraId="1CA5DFA9" w14:textId="10E88371" w:rsidR="00411242" w:rsidRPr="00411242" w:rsidRDefault="00411242" w:rsidP="001248A3">
      <w:pPr>
        <w:pStyle w:val="ListParagraph"/>
        <w:numPr>
          <w:ilvl w:val="0"/>
          <w:numId w:val="1"/>
        </w:numPr>
        <w:spacing w:line="360" w:lineRule="auto"/>
      </w:pPr>
      <w:r>
        <w:rPr>
          <w:rFonts w:ascii="Arial" w:hAnsi="Arial" w:cs="Arial"/>
          <w:sz w:val="24"/>
          <w:szCs w:val="24"/>
        </w:rPr>
        <w:t>Adding New Services</w:t>
      </w:r>
    </w:p>
    <w:p w14:paraId="42D5A4A3" w14:textId="77777777" w:rsidR="00411242" w:rsidRPr="00411242" w:rsidRDefault="00411242" w:rsidP="001248A3">
      <w:pPr>
        <w:pStyle w:val="ListParagraph"/>
        <w:numPr>
          <w:ilvl w:val="0"/>
          <w:numId w:val="1"/>
        </w:numPr>
        <w:spacing w:line="360" w:lineRule="auto"/>
      </w:pPr>
      <w:r>
        <w:rPr>
          <w:rFonts w:ascii="Arial" w:hAnsi="Arial" w:cs="Arial"/>
          <w:sz w:val="24"/>
          <w:szCs w:val="24"/>
        </w:rPr>
        <w:t>Collaborating with new business</w:t>
      </w:r>
    </w:p>
    <w:p w14:paraId="0E870710" w14:textId="633031B2" w:rsidR="00394028" w:rsidRPr="00486DD0" w:rsidRDefault="00411242" w:rsidP="001248A3">
      <w:pPr>
        <w:pStyle w:val="ListParagraph"/>
        <w:numPr>
          <w:ilvl w:val="0"/>
          <w:numId w:val="8"/>
        </w:numPr>
        <w:spacing w:line="360" w:lineRule="auto"/>
      </w:pPr>
      <w:r>
        <w:rPr>
          <w:rFonts w:ascii="Arial" w:hAnsi="Arial" w:cs="Arial"/>
          <w:sz w:val="24"/>
          <w:szCs w:val="24"/>
        </w:rPr>
        <w:t xml:space="preserve"> </w:t>
      </w:r>
      <w:r w:rsidR="00394028">
        <w:rPr>
          <w:rFonts w:ascii="Arial" w:hAnsi="Arial" w:cs="Arial"/>
          <w:sz w:val="24"/>
          <w:szCs w:val="24"/>
        </w:rPr>
        <w:t xml:space="preserve">Up to date Website </w:t>
      </w:r>
    </w:p>
    <w:p w14:paraId="6D269B5F" w14:textId="77777777" w:rsidR="00394028" w:rsidRPr="00486DD0" w:rsidRDefault="00394028" w:rsidP="001248A3">
      <w:pPr>
        <w:pStyle w:val="ListParagraph"/>
        <w:numPr>
          <w:ilvl w:val="0"/>
          <w:numId w:val="8"/>
        </w:numPr>
        <w:spacing w:line="360" w:lineRule="auto"/>
      </w:pPr>
      <w:r>
        <w:rPr>
          <w:rFonts w:ascii="Arial" w:hAnsi="Arial" w:cs="Arial"/>
          <w:sz w:val="24"/>
          <w:szCs w:val="24"/>
        </w:rPr>
        <w:t>Advertisement through online media</w:t>
      </w:r>
    </w:p>
    <w:p w14:paraId="7D236BF1" w14:textId="77777777" w:rsidR="00394028" w:rsidRPr="00486DD0" w:rsidRDefault="00394028" w:rsidP="001248A3">
      <w:pPr>
        <w:pStyle w:val="ListParagraph"/>
        <w:numPr>
          <w:ilvl w:val="0"/>
          <w:numId w:val="8"/>
        </w:numPr>
        <w:spacing w:line="360" w:lineRule="auto"/>
      </w:pPr>
      <w:r>
        <w:rPr>
          <w:rFonts w:ascii="Arial" w:hAnsi="Arial" w:cs="Arial"/>
          <w:sz w:val="24"/>
          <w:szCs w:val="24"/>
        </w:rPr>
        <w:t>Ratings and Feedback</w:t>
      </w:r>
    </w:p>
    <w:p w14:paraId="43073422" w14:textId="7E2C0C0B" w:rsidR="00411242" w:rsidRPr="00411242" w:rsidRDefault="00394028" w:rsidP="001248A3">
      <w:pPr>
        <w:pStyle w:val="ListParagraph"/>
        <w:numPr>
          <w:ilvl w:val="0"/>
          <w:numId w:val="8"/>
        </w:numPr>
        <w:spacing w:line="360" w:lineRule="auto"/>
      </w:pPr>
      <w:r>
        <w:rPr>
          <w:rFonts w:ascii="Arial" w:hAnsi="Arial" w:cs="Arial"/>
          <w:sz w:val="24"/>
          <w:szCs w:val="24"/>
        </w:rPr>
        <w:t>Offers and Discounts</w:t>
      </w:r>
    </w:p>
    <w:p w14:paraId="4FC68062" w14:textId="6558D6A6" w:rsidR="0057454F" w:rsidRDefault="0057454F" w:rsidP="001248A3">
      <w:pPr>
        <w:pStyle w:val="Heading3"/>
        <w:spacing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t>Key Resources</w:t>
      </w:r>
    </w:p>
    <w:p w14:paraId="3DDE21CD" w14:textId="7D2ACC05" w:rsidR="00B84918" w:rsidRPr="0038294D" w:rsidRDefault="00B84918" w:rsidP="001248A3">
      <w:pPr>
        <w:pStyle w:val="ListParagraph"/>
        <w:numPr>
          <w:ilvl w:val="0"/>
          <w:numId w:val="16"/>
        </w:numPr>
        <w:spacing w:line="360" w:lineRule="auto"/>
      </w:pPr>
      <w:r>
        <w:rPr>
          <w:rFonts w:ascii="Arial" w:hAnsi="Arial" w:cs="Arial"/>
          <w:sz w:val="24"/>
          <w:szCs w:val="24"/>
        </w:rPr>
        <w:t>Software development and updating teams</w:t>
      </w:r>
    </w:p>
    <w:p w14:paraId="1A444BD8" w14:textId="7EFB754D" w:rsidR="00B15EA9" w:rsidRPr="000B00BA" w:rsidRDefault="0038294D" w:rsidP="00B15EA9">
      <w:pPr>
        <w:pStyle w:val="ListParagraph"/>
        <w:numPr>
          <w:ilvl w:val="0"/>
          <w:numId w:val="16"/>
        </w:numPr>
        <w:spacing w:line="360" w:lineRule="auto"/>
      </w:pPr>
      <w:r>
        <w:rPr>
          <w:rFonts w:ascii="Arial" w:hAnsi="Arial" w:cs="Arial"/>
          <w:sz w:val="24"/>
          <w:szCs w:val="24"/>
        </w:rPr>
        <w:t>Service Providing business</w:t>
      </w:r>
    </w:p>
    <w:p w14:paraId="0FD00BDA" w14:textId="20BE9F1B" w:rsidR="000B00BA" w:rsidRPr="0032328F" w:rsidRDefault="00333B72" w:rsidP="00B15EA9">
      <w:pPr>
        <w:pStyle w:val="ListParagraph"/>
        <w:numPr>
          <w:ilvl w:val="0"/>
          <w:numId w:val="16"/>
        </w:numPr>
        <w:spacing w:line="360" w:lineRule="auto"/>
      </w:pPr>
      <w:r>
        <w:rPr>
          <w:rFonts w:ascii="Arial" w:hAnsi="Arial" w:cs="Arial"/>
          <w:sz w:val="24"/>
          <w:szCs w:val="24"/>
        </w:rPr>
        <w:t>Servicers</w:t>
      </w:r>
    </w:p>
    <w:p w14:paraId="6A6B23FF" w14:textId="6EFE2996" w:rsidR="0032328F" w:rsidRPr="00EA2018" w:rsidRDefault="0032328F" w:rsidP="00B15EA9">
      <w:pPr>
        <w:pStyle w:val="ListParagraph"/>
        <w:numPr>
          <w:ilvl w:val="0"/>
          <w:numId w:val="16"/>
        </w:numPr>
        <w:spacing w:line="360" w:lineRule="auto"/>
      </w:pPr>
      <w:r>
        <w:rPr>
          <w:rFonts w:ascii="Arial" w:hAnsi="Arial" w:cs="Arial"/>
          <w:sz w:val="24"/>
          <w:szCs w:val="24"/>
        </w:rPr>
        <w:t>Advertisement teams</w:t>
      </w:r>
    </w:p>
    <w:p w14:paraId="1A4A86B1" w14:textId="1919DCA1" w:rsidR="0057454F" w:rsidRDefault="0057454F" w:rsidP="001248A3">
      <w:pPr>
        <w:pStyle w:val="Heading3"/>
        <w:spacing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t>Key Partners</w:t>
      </w:r>
    </w:p>
    <w:p w14:paraId="1031D70C" w14:textId="0FC989C4" w:rsidR="00411242" w:rsidRPr="00411242" w:rsidRDefault="00411242" w:rsidP="001248A3">
      <w:pPr>
        <w:pStyle w:val="ListParagraph"/>
        <w:numPr>
          <w:ilvl w:val="0"/>
          <w:numId w:val="15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ll the business</w:t>
      </w:r>
      <w:r w:rsidR="00072496">
        <w:rPr>
          <w:rFonts w:ascii="Arial" w:hAnsi="Arial" w:cs="Arial"/>
          <w:sz w:val="24"/>
          <w:szCs w:val="24"/>
        </w:rPr>
        <w:t>es</w:t>
      </w:r>
      <w:r>
        <w:rPr>
          <w:rFonts w:ascii="Arial" w:hAnsi="Arial" w:cs="Arial"/>
          <w:sz w:val="24"/>
          <w:szCs w:val="24"/>
        </w:rPr>
        <w:t xml:space="preserve"> who provide service</w:t>
      </w:r>
      <w:r w:rsidR="00072496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through </w:t>
      </w:r>
      <w:proofErr w:type="spellStart"/>
      <w:r>
        <w:rPr>
          <w:rFonts w:ascii="Arial" w:hAnsi="Arial" w:cs="Arial"/>
          <w:sz w:val="24"/>
          <w:szCs w:val="24"/>
        </w:rPr>
        <w:t>GharDailo</w:t>
      </w:r>
      <w:proofErr w:type="spellEnd"/>
      <w:r>
        <w:rPr>
          <w:rFonts w:ascii="Arial" w:hAnsi="Arial" w:cs="Arial"/>
          <w:sz w:val="24"/>
          <w:szCs w:val="24"/>
        </w:rPr>
        <w:t xml:space="preserve"> Website</w:t>
      </w:r>
    </w:p>
    <w:p w14:paraId="1C76A9E4" w14:textId="77777777" w:rsidR="0057454F" w:rsidRPr="00486DD0" w:rsidRDefault="0057454F" w:rsidP="001248A3">
      <w:pPr>
        <w:spacing w:line="360" w:lineRule="auto"/>
      </w:pPr>
    </w:p>
    <w:p w14:paraId="1F8DE352" w14:textId="4AF7D9F5" w:rsidR="00667A91" w:rsidRPr="0057454F" w:rsidRDefault="00667A91" w:rsidP="001248A3">
      <w:pPr>
        <w:spacing w:line="360" w:lineRule="auto"/>
        <w:ind w:left="360"/>
        <w:rPr>
          <w:rFonts w:ascii="Arial" w:hAnsi="Arial" w:cs="Arial"/>
          <w:sz w:val="24"/>
          <w:szCs w:val="24"/>
        </w:rPr>
      </w:pPr>
    </w:p>
    <w:sectPr w:rsidR="00667A91" w:rsidRPr="005745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52207C"/>
    <w:multiLevelType w:val="hybridMultilevel"/>
    <w:tmpl w:val="C08A1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7C206D"/>
    <w:multiLevelType w:val="hybridMultilevel"/>
    <w:tmpl w:val="46F49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F40682"/>
    <w:multiLevelType w:val="hybridMultilevel"/>
    <w:tmpl w:val="53B81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84307B"/>
    <w:multiLevelType w:val="hybridMultilevel"/>
    <w:tmpl w:val="56CE9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BD539F"/>
    <w:multiLevelType w:val="hybridMultilevel"/>
    <w:tmpl w:val="9BC8D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527F5"/>
    <w:multiLevelType w:val="hybridMultilevel"/>
    <w:tmpl w:val="172430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375A90"/>
    <w:multiLevelType w:val="hybridMultilevel"/>
    <w:tmpl w:val="1A50C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6D0182"/>
    <w:multiLevelType w:val="hybridMultilevel"/>
    <w:tmpl w:val="FE606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DB6544"/>
    <w:multiLevelType w:val="hybridMultilevel"/>
    <w:tmpl w:val="4F70E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9454C3"/>
    <w:multiLevelType w:val="hybridMultilevel"/>
    <w:tmpl w:val="01241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7C1688"/>
    <w:multiLevelType w:val="hybridMultilevel"/>
    <w:tmpl w:val="0F4085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12009E"/>
    <w:multiLevelType w:val="hybridMultilevel"/>
    <w:tmpl w:val="9306F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546F64"/>
    <w:multiLevelType w:val="hybridMultilevel"/>
    <w:tmpl w:val="18B43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AF790C"/>
    <w:multiLevelType w:val="hybridMultilevel"/>
    <w:tmpl w:val="49B8A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E0533A"/>
    <w:multiLevelType w:val="hybridMultilevel"/>
    <w:tmpl w:val="4DB6D1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9A4358"/>
    <w:multiLevelType w:val="hybridMultilevel"/>
    <w:tmpl w:val="6D48D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3"/>
  </w:num>
  <w:num w:numId="3">
    <w:abstractNumId w:val="8"/>
  </w:num>
  <w:num w:numId="4">
    <w:abstractNumId w:val="3"/>
  </w:num>
  <w:num w:numId="5">
    <w:abstractNumId w:val="14"/>
  </w:num>
  <w:num w:numId="6">
    <w:abstractNumId w:val="1"/>
  </w:num>
  <w:num w:numId="7">
    <w:abstractNumId w:val="5"/>
  </w:num>
  <w:num w:numId="8">
    <w:abstractNumId w:val="12"/>
  </w:num>
  <w:num w:numId="9">
    <w:abstractNumId w:val="4"/>
  </w:num>
  <w:num w:numId="10">
    <w:abstractNumId w:val="15"/>
  </w:num>
  <w:num w:numId="11">
    <w:abstractNumId w:val="0"/>
  </w:num>
  <w:num w:numId="12">
    <w:abstractNumId w:val="10"/>
  </w:num>
  <w:num w:numId="13">
    <w:abstractNumId w:val="2"/>
  </w:num>
  <w:num w:numId="14">
    <w:abstractNumId w:val="9"/>
  </w:num>
  <w:num w:numId="15">
    <w:abstractNumId w:val="11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SzMDYwNbcwADJMLJV0lIJTi4sz8/NACkxqAaGgC4ksAAAA"/>
  </w:docVars>
  <w:rsids>
    <w:rsidRoot w:val="00E542A7"/>
    <w:rsid w:val="00072496"/>
    <w:rsid w:val="000B00BA"/>
    <w:rsid w:val="000C2BE9"/>
    <w:rsid w:val="001248A3"/>
    <w:rsid w:val="00204EF1"/>
    <w:rsid w:val="0032328F"/>
    <w:rsid w:val="00333B72"/>
    <w:rsid w:val="0038294D"/>
    <w:rsid w:val="00394028"/>
    <w:rsid w:val="00411242"/>
    <w:rsid w:val="00416BEC"/>
    <w:rsid w:val="004B09C8"/>
    <w:rsid w:val="0057454F"/>
    <w:rsid w:val="00656474"/>
    <w:rsid w:val="00667A91"/>
    <w:rsid w:val="006A0CEE"/>
    <w:rsid w:val="00751BFE"/>
    <w:rsid w:val="00756C63"/>
    <w:rsid w:val="008C0BFF"/>
    <w:rsid w:val="008C1CFC"/>
    <w:rsid w:val="00952DA3"/>
    <w:rsid w:val="00986755"/>
    <w:rsid w:val="00B15EA9"/>
    <w:rsid w:val="00B614B4"/>
    <w:rsid w:val="00B84918"/>
    <w:rsid w:val="00BD56CD"/>
    <w:rsid w:val="00BF2730"/>
    <w:rsid w:val="00C22EBE"/>
    <w:rsid w:val="00D73ED1"/>
    <w:rsid w:val="00E542A7"/>
    <w:rsid w:val="00EA2018"/>
    <w:rsid w:val="00F45D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4DC22E"/>
  <w15:chartTrackingRefBased/>
  <w15:docId w15:val="{6A13550B-FC51-4A0D-90FD-BC85498722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7454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1BFE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57454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2</Pages>
  <Words>146</Words>
  <Characters>8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i Shankar Sharma</dc:creator>
  <cp:keywords/>
  <dc:description/>
  <cp:lastModifiedBy>Gauri Shankar Sharma</cp:lastModifiedBy>
  <cp:revision>29</cp:revision>
  <dcterms:created xsi:type="dcterms:W3CDTF">2021-07-01T16:26:00Z</dcterms:created>
  <dcterms:modified xsi:type="dcterms:W3CDTF">2021-07-08T13:04:00Z</dcterms:modified>
</cp:coreProperties>
</file>